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B5DA2" w14:textId="5BB461FA" w:rsidR="00357936" w:rsidRDefault="00357936" w:rsidP="00357936">
      <w:pPr>
        <w:rPr>
          <w:b/>
          <w:bCs/>
          <w:sz w:val="28"/>
          <w:szCs w:val="28"/>
        </w:rPr>
      </w:pPr>
      <w:r w:rsidRPr="00357936">
        <w:rPr>
          <w:b/>
          <w:bCs/>
          <w:sz w:val="28"/>
          <w:szCs w:val="28"/>
        </w:rPr>
        <w:t xml:space="preserve">Prepare Bus </w:t>
      </w:r>
      <w:r w:rsidRPr="00357936">
        <w:rPr>
          <w:rFonts w:hint="eastAsia"/>
          <w:b/>
          <w:bCs/>
          <w:sz w:val="28"/>
          <w:szCs w:val="28"/>
        </w:rPr>
        <w:t>S</w:t>
      </w:r>
      <w:r w:rsidRPr="00357936">
        <w:rPr>
          <w:b/>
          <w:bCs/>
          <w:sz w:val="28"/>
          <w:szCs w:val="28"/>
        </w:rPr>
        <w:t>top Data</w:t>
      </w:r>
      <w:r>
        <w:rPr>
          <w:b/>
          <w:bCs/>
          <w:sz w:val="28"/>
          <w:szCs w:val="28"/>
        </w:rPr>
        <w:t xml:space="preserve">. File name: </w:t>
      </w:r>
      <w:r w:rsidRPr="00357936">
        <w:rPr>
          <w:b/>
          <w:bCs/>
          <w:sz w:val="28"/>
          <w:szCs w:val="28"/>
        </w:rPr>
        <w:t>Stops.txt</w:t>
      </w:r>
    </w:p>
    <w:p w14:paraId="6EEEF2CD" w14:textId="653533D5" w:rsidR="00357936" w:rsidRDefault="00357936" w:rsidP="00357936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he stops visited.</w:t>
      </w:r>
    </w:p>
    <w:p w14:paraId="75B4F8A6" w14:textId="700226D8" w:rsidR="00357936" w:rsidRDefault="004A19E1" w:rsidP="00357936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Make the length of the data equal for different lines. If bus visit different number of lines, put 0 at the end. </w:t>
      </w:r>
    </w:p>
    <w:p w14:paraId="64C645EC" w14:textId="205C01BE" w:rsidR="00357936" w:rsidRDefault="00ED4AA6" w:rsidP="00357936">
      <w:r w:rsidRPr="00ED4AA6">
        <w:drawing>
          <wp:inline distT="0" distB="0" distL="0" distR="0" wp14:anchorId="04BB883B" wp14:editId="2965E75F">
            <wp:extent cx="3943553" cy="3962604"/>
            <wp:effectExtent l="0" t="0" r="0" b="0"/>
            <wp:docPr id="20937091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709169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43553" cy="3962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FF32" w14:textId="77777777" w:rsidR="00673D94" w:rsidRDefault="00673D94" w:rsidP="00357936"/>
    <w:p w14:paraId="363B591E" w14:textId="77777777" w:rsidR="00891292" w:rsidRDefault="00891292" w:rsidP="00357936"/>
    <w:p w14:paraId="52B7200E" w14:textId="77777777" w:rsidR="004A19E1" w:rsidRDefault="004A19E1" w:rsidP="00357936"/>
    <w:p w14:paraId="2CD5758E" w14:textId="77777777" w:rsidR="004A19E1" w:rsidRDefault="004A19E1" w:rsidP="00357936"/>
    <w:p w14:paraId="1A860240" w14:textId="77777777" w:rsidR="004A19E1" w:rsidRDefault="004A19E1" w:rsidP="00357936"/>
    <w:p w14:paraId="041FAC07" w14:textId="77777777" w:rsidR="004A19E1" w:rsidRDefault="004A19E1" w:rsidP="00357936"/>
    <w:p w14:paraId="6CA2BAC5" w14:textId="77777777" w:rsidR="004A19E1" w:rsidRDefault="004A19E1" w:rsidP="00357936"/>
    <w:p w14:paraId="7CE6E41A" w14:textId="77777777" w:rsidR="004A19E1" w:rsidRDefault="004A19E1" w:rsidP="00357936"/>
    <w:p w14:paraId="1648829A" w14:textId="77777777" w:rsidR="004A19E1" w:rsidRDefault="004A19E1" w:rsidP="00357936"/>
    <w:p w14:paraId="4EF556B8" w14:textId="77777777" w:rsidR="004A19E1" w:rsidRDefault="004A19E1" w:rsidP="00357936"/>
    <w:p w14:paraId="44867005" w14:textId="77777777" w:rsidR="004A19E1" w:rsidRDefault="004A19E1" w:rsidP="00357936"/>
    <w:p w14:paraId="106116D9" w14:textId="77777777" w:rsidR="004A19E1" w:rsidRDefault="004A19E1" w:rsidP="00357936"/>
    <w:p w14:paraId="23AD4D9E" w14:textId="77777777" w:rsidR="004A19E1" w:rsidRDefault="004A19E1" w:rsidP="00357936"/>
    <w:p w14:paraId="459B3788" w14:textId="77777777" w:rsidR="004A19E1" w:rsidRDefault="004A19E1" w:rsidP="00357936"/>
    <w:p w14:paraId="29DA3DCA" w14:textId="77777777" w:rsidR="004A19E1" w:rsidRDefault="004A19E1" w:rsidP="00357936"/>
    <w:p w14:paraId="035ED261" w14:textId="01999881" w:rsidR="004A19E1" w:rsidRDefault="004A19E1" w:rsidP="004A19E1">
      <w:pPr>
        <w:rPr>
          <w:b/>
          <w:bCs/>
          <w:sz w:val="28"/>
          <w:szCs w:val="28"/>
        </w:rPr>
      </w:pPr>
      <w:r w:rsidRPr="00357936">
        <w:rPr>
          <w:b/>
          <w:bCs/>
          <w:sz w:val="28"/>
          <w:szCs w:val="28"/>
        </w:rPr>
        <w:lastRenderedPageBreak/>
        <w:t xml:space="preserve">Prepare </w:t>
      </w:r>
      <w:r>
        <w:rPr>
          <w:rFonts w:hint="eastAsia"/>
          <w:b/>
          <w:bCs/>
          <w:sz w:val="28"/>
          <w:szCs w:val="28"/>
        </w:rPr>
        <w:t>Net</w:t>
      </w:r>
      <w:r>
        <w:rPr>
          <w:b/>
          <w:bCs/>
          <w:sz w:val="28"/>
          <w:szCs w:val="28"/>
        </w:rPr>
        <w:t>work data</w:t>
      </w:r>
      <w:r>
        <w:rPr>
          <w:b/>
          <w:bCs/>
          <w:sz w:val="28"/>
          <w:szCs w:val="28"/>
        </w:rPr>
        <w:t xml:space="preserve">. File name: </w:t>
      </w:r>
      <w:r>
        <w:rPr>
          <w:b/>
          <w:bCs/>
          <w:sz w:val="28"/>
          <w:szCs w:val="28"/>
        </w:rPr>
        <w:t>linkdata</w:t>
      </w:r>
      <w:r w:rsidRPr="00357936">
        <w:rPr>
          <w:b/>
          <w:bCs/>
          <w:sz w:val="28"/>
          <w:szCs w:val="28"/>
        </w:rPr>
        <w:t>.txt</w:t>
      </w:r>
    </w:p>
    <w:p w14:paraId="44D445C1" w14:textId="759EF4C6" w:rsidR="004A19E1" w:rsidRDefault="004A19E1" w:rsidP="004A19E1">
      <w:pPr>
        <w:rPr>
          <w:sz w:val="28"/>
          <w:szCs w:val="28"/>
        </w:rPr>
      </w:pPr>
      <w:r>
        <w:rPr>
          <w:sz w:val="28"/>
          <w:szCs w:val="28"/>
        </w:rPr>
        <w:t xml:space="preserve">The first is the tail (from node), the second is the head (to node). </w:t>
      </w:r>
    </w:p>
    <w:p w14:paraId="10312CE9" w14:textId="68F88D83" w:rsidR="004A19E1" w:rsidRDefault="004A19E1" w:rsidP="004A19E1">
      <w:pPr>
        <w:rPr>
          <w:sz w:val="28"/>
          <w:szCs w:val="28"/>
        </w:rPr>
      </w:pPr>
      <w:r>
        <w:rPr>
          <w:sz w:val="28"/>
          <w:szCs w:val="28"/>
        </w:rPr>
        <w:t xml:space="preserve">Separated by space. </w:t>
      </w:r>
    </w:p>
    <w:p w14:paraId="02CA3489" w14:textId="6F86EDBC" w:rsidR="00EF38B0" w:rsidRPr="004A19E1" w:rsidRDefault="00EF38B0" w:rsidP="004A19E1">
      <w:pPr>
        <w:rPr>
          <w:sz w:val="28"/>
          <w:szCs w:val="28"/>
        </w:rPr>
      </w:pPr>
      <w:r>
        <w:rPr>
          <w:sz w:val="28"/>
          <w:szCs w:val="28"/>
        </w:rPr>
        <w:t>I think you directly get this from python</w:t>
      </w:r>
    </w:p>
    <w:p w14:paraId="6B5E4437" w14:textId="77777777" w:rsidR="00891292" w:rsidRDefault="00891292" w:rsidP="00357936"/>
    <w:p w14:paraId="48774F48" w14:textId="2F4AA034" w:rsidR="00891292" w:rsidRDefault="004A19E1" w:rsidP="00357936">
      <w:r w:rsidRPr="004A19E1">
        <w:drawing>
          <wp:inline distT="0" distB="0" distL="0" distR="0" wp14:anchorId="5CF0B824" wp14:editId="19D52156">
            <wp:extent cx="3016405" cy="2101958"/>
            <wp:effectExtent l="0" t="0" r="0" b="0"/>
            <wp:docPr id="6967562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756259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16405" cy="2101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CCBFF" w14:textId="77777777" w:rsidR="00891292" w:rsidRDefault="00891292" w:rsidP="00357936"/>
    <w:p w14:paraId="28F85936" w14:textId="29FFC654" w:rsidR="00EF38B0" w:rsidRDefault="00EF38B0" w:rsidP="00357936">
      <w:pPr>
        <w:rPr>
          <w:b/>
          <w:bCs/>
          <w:sz w:val="28"/>
          <w:szCs w:val="28"/>
        </w:rPr>
      </w:pPr>
      <w:r w:rsidRPr="00357936">
        <w:rPr>
          <w:b/>
          <w:bCs/>
          <w:sz w:val="28"/>
          <w:szCs w:val="28"/>
        </w:rPr>
        <w:t xml:space="preserve">Prepare </w:t>
      </w:r>
      <w:r>
        <w:rPr>
          <w:rFonts w:hint="eastAsia"/>
          <w:b/>
          <w:bCs/>
          <w:sz w:val="28"/>
          <w:szCs w:val="28"/>
        </w:rPr>
        <w:t>Net</w:t>
      </w:r>
      <w:r>
        <w:rPr>
          <w:b/>
          <w:bCs/>
          <w:sz w:val="28"/>
          <w:szCs w:val="28"/>
        </w:rPr>
        <w:t xml:space="preserve">work data. File name: </w:t>
      </w:r>
      <w:r>
        <w:rPr>
          <w:b/>
          <w:bCs/>
          <w:sz w:val="28"/>
          <w:szCs w:val="28"/>
        </w:rPr>
        <w:t>t0.txt</w:t>
      </w:r>
    </w:p>
    <w:p w14:paraId="4293FF42" w14:textId="728C885A" w:rsidR="00EF38B0" w:rsidRPr="00EF38B0" w:rsidRDefault="00EF38B0" w:rsidP="00357936">
      <w:r w:rsidRPr="00EF38B0">
        <w:t>The first number is the link free travel time in BPR</w:t>
      </w:r>
    </w:p>
    <w:p w14:paraId="08519B9F" w14:textId="2363AC1E" w:rsidR="00EF38B0" w:rsidRPr="00EF38B0" w:rsidRDefault="00EF38B0" w:rsidP="00357936">
      <w:r w:rsidRPr="00EF38B0">
        <w:t>The second and third are default parameters in BPR, 4, and 0.15</w:t>
      </w:r>
    </w:p>
    <w:p w14:paraId="6E025DA8" w14:textId="77777777" w:rsidR="00891292" w:rsidRDefault="00891292" w:rsidP="00357936"/>
    <w:p w14:paraId="22434346" w14:textId="1140388D" w:rsidR="00891292" w:rsidRDefault="00EF38B0" w:rsidP="00357936">
      <w:r w:rsidRPr="00EF38B0">
        <w:drawing>
          <wp:inline distT="0" distB="0" distL="0" distR="0" wp14:anchorId="67C62E32" wp14:editId="38E71E1D">
            <wp:extent cx="3264068" cy="2216264"/>
            <wp:effectExtent l="0" t="0" r="0" b="0"/>
            <wp:docPr id="20779103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91035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64068" cy="221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671DD" w14:textId="77777777" w:rsidR="00907848" w:rsidRDefault="00907848" w:rsidP="00357936"/>
    <w:p w14:paraId="2C848B4B" w14:textId="77777777" w:rsidR="00997B4C" w:rsidRDefault="00997B4C" w:rsidP="00357936"/>
    <w:p w14:paraId="087D8C18" w14:textId="77777777" w:rsidR="00997B4C" w:rsidRDefault="00997B4C" w:rsidP="00357936"/>
    <w:p w14:paraId="281A7027" w14:textId="77777777" w:rsidR="00997B4C" w:rsidRDefault="00997B4C" w:rsidP="00357936"/>
    <w:p w14:paraId="44042E75" w14:textId="77777777" w:rsidR="00997B4C" w:rsidRDefault="00997B4C" w:rsidP="00357936"/>
    <w:p w14:paraId="0661A9B6" w14:textId="77777777" w:rsidR="00997B4C" w:rsidRDefault="00997B4C" w:rsidP="00357936"/>
    <w:p w14:paraId="646ACDE9" w14:textId="667B5D81" w:rsidR="00907848" w:rsidRPr="00997B4C" w:rsidRDefault="00907848" w:rsidP="00357936">
      <w:pPr>
        <w:rPr>
          <w:b/>
          <w:bCs/>
        </w:rPr>
      </w:pPr>
      <w:r w:rsidRPr="00997B4C">
        <w:rPr>
          <w:b/>
          <w:bCs/>
        </w:rPr>
        <w:lastRenderedPageBreak/>
        <w:t>P</w:t>
      </w:r>
      <w:r w:rsidRPr="00997B4C">
        <w:rPr>
          <w:rFonts w:hint="eastAsia"/>
          <w:b/>
          <w:bCs/>
        </w:rPr>
        <w:t>r</w:t>
      </w:r>
      <w:r w:rsidRPr="00997B4C">
        <w:rPr>
          <w:b/>
          <w:bCs/>
        </w:rPr>
        <w:t xml:space="preserve">epare network data. File </w:t>
      </w:r>
      <w:r w:rsidR="00997B4C" w:rsidRPr="00997B4C">
        <w:rPr>
          <w:b/>
          <w:bCs/>
        </w:rPr>
        <w:t>name:</w:t>
      </w:r>
      <w:r w:rsidRPr="00997B4C">
        <w:rPr>
          <w:b/>
          <w:bCs/>
        </w:rPr>
        <w:t xml:space="preserve"> networkpara.txt</w:t>
      </w:r>
    </w:p>
    <w:p w14:paraId="460E6E18" w14:textId="612C4FFD" w:rsidR="00907848" w:rsidRDefault="00907848" w:rsidP="00357936">
      <w:pPr>
        <w:pStyle w:val="ListParagraph"/>
        <w:numPr>
          <w:ilvl w:val="0"/>
          <w:numId w:val="4"/>
        </w:numPr>
      </w:pPr>
      <w:r>
        <w:t xml:space="preserve"> number of destination nodes</w:t>
      </w:r>
    </w:p>
    <w:p w14:paraId="79FF8607" w14:textId="215E802D" w:rsidR="00907848" w:rsidRDefault="00907848" w:rsidP="00357936">
      <w:pPr>
        <w:pStyle w:val="ListParagraph"/>
        <w:numPr>
          <w:ilvl w:val="0"/>
          <w:numId w:val="4"/>
        </w:numPr>
      </w:pPr>
      <w:r>
        <w:t xml:space="preserve">Number of ODpairs </w:t>
      </w:r>
    </w:p>
    <w:p w14:paraId="4C92535E" w14:textId="2FC72ED6" w:rsidR="00907848" w:rsidRDefault="00907848" w:rsidP="00357936">
      <w:pPr>
        <w:pStyle w:val="ListParagraph"/>
        <w:numPr>
          <w:ilvl w:val="0"/>
          <w:numId w:val="4"/>
        </w:numPr>
      </w:pPr>
      <w:r>
        <w:t xml:space="preserve">Number of nodes </w:t>
      </w:r>
    </w:p>
    <w:p w14:paraId="04684891" w14:textId="15F38653" w:rsidR="00907848" w:rsidRDefault="00907848" w:rsidP="00357936">
      <w:pPr>
        <w:pStyle w:val="ListParagraph"/>
        <w:numPr>
          <w:ilvl w:val="0"/>
          <w:numId w:val="4"/>
        </w:numPr>
      </w:pPr>
      <w:r>
        <w:t>Number of links (I need to adjust this after create bus network, you just add number of links in your current network)</w:t>
      </w:r>
    </w:p>
    <w:p w14:paraId="19E10194" w14:textId="6FCCDDC6" w:rsidR="00907848" w:rsidRDefault="00907848" w:rsidP="00357936">
      <w:pPr>
        <w:pStyle w:val="ListParagraph"/>
        <w:numPr>
          <w:ilvl w:val="0"/>
          <w:numId w:val="4"/>
        </w:numPr>
      </w:pPr>
      <w:r>
        <w:t>Number of bus lines</w:t>
      </w:r>
    </w:p>
    <w:p w14:paraId="04FA9455" w14:textId="53F234AC" w:rsidR="00907848" w:rsidRDefault="00907848" w:rsidP="00357936">
      <w:r w:rsidRPr="00907848">
        <w:drawing>
          <wp:inline distT="0" distB="0" distL="0" distR="0" wp14:anchorId="0DDB9C3B" wp14:editId="3D052C92">
            <wp:extent cx="2895749" cy="1930499"/>
            <wp:effectExtent l="0" t="0" r="0" b="0"/>
            <wp:docPr id="12004438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443855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95749" cy="1930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051A2" w14:textId="77777777" w:rsidR="00ED4AA6" w:rsidRPr="00997B4C" w:rsidRDefault="00ED4AA6" w:rsidP="00357936">
      <w:pPr>
        <w:rPr>
          <w:b/>
          <w:bCs/>
        </w:rPr>
      </w:pPr>
    </w:p>
    <w:p w14:paraId="18881C1F" w14:textId="3CF10AF5" w:rsidR="00997B4C" w:rsidRDefault="00997B4C" w:rsidP="00357936">
      <w:pPr>
        <w:rPr>
          <w:b/>
          <w:bCs/>
        </w:rPr>
      </w:pPr>
      <w:r w:rsidRPr="00997B4C">
        <w:rPr>
          <w:b/>
          <w:bCs/>
        </w:rPr>
        <w:t>Prepare network</w:t>
      </w:r>
      <w:r>
        <w:rPr>
          <w:b/>
          <w:bCs/>
        </w:rPr>
        <w:t>. file name. demand.txt</w:t>
      </w:r>
    </w:p>
    <w:p w14:paraId="4ECFAD93" w14:textId="60F60B12" w:rsidR="00997B4C" w:rsidRDefault="00997B4C" w:rsidP="00357936">
      <w:r w:rsidRPr="00997B4C">
        <w:t xml:space="preserve">The first </w:t>
      </w:r>
      <w:r>
        <w:t xml:space="preserve">number is origin. </w:t>
      </w:r>
    </w:p>
    <w:p w14:paraId="3BD6AE67" w14:textId="6717E621" w:rsidR="00997B4C" w:rsidRDefault="00997B4C" w:rsidP="00357936">
      <w:r>
        <w:t xml:space="preserve">The second number is destination. </w:t>
      </w:r>
    </w:p>
    <w:p w14:paraId="49A6BA07" w14:textId="43529E38" w:rsidR="00997B4C" w:rsidRPr="00997B4C" w:rsidRDefault="00997B4C" w:rsidP="00357936">
      <w:r>
        <w:t>The third number is the demand value</w:t>
      </w:r>
    </w:p>
    <w:p w14:paraId="190C52D8" w14:textId="7DD78AE1" w:rsidR="00997B4C" w:rsidRPr="00997B4C" w:rsidRDefault="00997B4C" w:rsidP="00357936">
      <w:pPr>
        <w:rPr>
          <w:b/>
          <w:bCs/>
        </w:rPr>
      </w:pPr>
      <w:r w:rsidRPr="00997B4C">
        <w:rPr>
          <w:b/>
          <w:bCs/>
        </w:rPr>
        <w:drawing>
          <wp:inline distT="0" distB="0" distL="0" distR="0" wp14:anchorId="50F7D957" wp14:editId="4F59C555">
            <wp:extent cx="3054507" cy="1771741"/>
            <wp:effectExtent l="0" t="0" r="0" b="0"/>
            <wp:docPr id="1413953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95305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54507" cy="177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7B4C" w:rsidRPr="00997B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E0088"/>
    <w:multiLevelType w:val="hybridMultilevel"/>
    <w:tmpl w:val="819240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1F4619"/>
    <w:multiLevelType w:val="hybridMultilevel"/>
    <w:tmpl w:val="48F0B5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BB0CC6"/>
    <w:multiLevelType w:val="hybridMultilevel"/>
    <w:tmpl w:val="41C80B88"/>
    <w:lvl w:ilvl="0" w:tplc="C934864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854C69"/>
    <w:multiLevelType w:val="hybridMultilevel"/>
    <w:tmpl w:val="AC00F7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3947253">
    <w:abstractNumId w:val="0"/>
  </w:num>
  <w:num w:numId="2" w16cid:durableId="1899121401">
    <w:abstractNumId w:val="2"/>
  </w:num>
  <w:num w:numId="3" w16cid:durableId="2084714117">
    <w:abstractNumId w:val="3"/>
  </w:num>
  <w:num w:numId="4" w16cid:durableId="8126027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LMwN7SwMDQyNTRU0lEKTi0uzszPAykwrAUA1LCV8SwAAAA="/>
  </w:docVars>
  <w:rsids>
    <w:rsidRoot w:val="005844FE"/>
    <w:rsid w:val="001C7467"/>
    <w:rsid w:val="00357936"/>
    <w:rsid w:val="003B7F98"/>
    <w:rsid w:val="00497A59"/>
    <w:rsid w:val="004A19E1"/>
    <w:rsid w:val="005844FE"/>
    <w:rsid w:val="00673D94"/>
    <w:rsid w:val="007E5CA7"/>
    <w:rsid w:val="007F6FA5"/>
    <w:rsid w:val="00891292"/>
    <w:rsid w:val="00907848"/>
    <w:rsid w:val="00997B4C"/>
    <w:rsid w:val="00DB212D"/>
    <w:rsid w:val="00E81BCE"/>
    <w:rsid w:val="00ED4AA6"/>
    <w:rsid w:val="00EF3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FC166"/>
  <w15:chartTrackingRefBased/>
  <w15:docId w15:val="{D7B266D8-A9FA-4A08-B307-BA400FF72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79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, Yu</dc:creator>
  <cp:keywords/>
  <dc:description/>
  <cp:lastModifiedBy>Jiang, Yu</cp:lastModifiedBy>
  <cp:revision>9</cp:revision>
  <dcterms:created xsi:type="dcterms:W3CDTF">2023-11-02T08:21:00Z</dcterms:created>
  <dcterms:modified xsi:type="dcterms:W3CDTF">2023-11-02T08:51:00Z</dcterms:modified>
</cp:coreProperties>
</file>